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5683" w:rsidRDefault="00D25683" w:rsidP="007569E1">
      <w:pPr>
        <w:shd w:val="clear" w:color="auto" w:fill="FFFFFF"/>
        <w:spacing w:after="0" w:line="240" w:lineRule="auto"/>
        <w:contextualSpacing/>
        <w:jc w:val="center"/>
        <w:outlineLvl w:val="0"/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</w:pPr>
      <w:r w:rsidRPr="00396C66"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  <w:t>HTML Multiple choice questions</w:t>
      </w:r>
    </w:p>
    <w:p w:rsidR="00E90818" w:rsidRDefault="00E90818" w:rsidP="00743F06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b/>
          <w:bCs/>
          <w:kern w:val="36"/>
          <w:sz w:val="20"/>
          <w:szCs w:val="20"/>
          <w:lang w:eastAsia="en-IN"/>
        </w:rPr>
      </w:pPr>
    </w:p>
    <w:p w:rsidR="00743F06" w:rsidRPr="00743F06" w:rsidRDefault="00743F06" w:rsidP="00743F06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</w:pPr>
      <w:r w:rsidRPr="00743F06">
        <w:rPr>
          <w:rFonts w:eastAsia="Times New Roman" w:cstheme="minorHAnsi"/>
          <w:b/>
          <w:bCs/>
          <w:kern w:val="36"/>
          <w:sz w:val="20"/>
          <w:szCs w:val="20"/>
          <w:lang w:eastAsia="en-IN"/>
        </w:rPr>
        <w:t xml:space="preserve">Name: </w:t>
      </w:r>
      <w:r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  <w:t>_</w:t>
      </w:r>
      <w:r w:rsidR="00C9433A"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  <w:t>Shafeek Ahmad</w:t>
      </w:r>
      <w:r>
        <w:rPr>
          <w:rFonts w:eastAsia="Times New Roman" w:cstheme="minorHAnsi"/>
          <w:b/>
          <w:bCs/>
          <w:kern w:val="36"/>
          <w:sz w:val="20"/>
          <w:szCs w:val="20"/>
          <w:u w:val="single"/>
          <w:lang w:eastAsia="en-IN"/>
        </w:rPr>
        <w:t>________________________</w:t>
      </w:r>
    </w:p>
    <w:p w:rsidR="00777F9E" w:rsidRPr="00396C66" w:rsidRDefault="00777F9E" w:rsidP="00A05647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kern w:val="36"/>
          <w:sz w:val="32"/>
          <w:szCs w:val="32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HTML stands for </w:t>
      </w:r>
      <w:r w:rsidR="00ED46E9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396C66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HighText Machine Language</w:t>
      </w:r>
    </w:p>
    <w:p w:rsidR="00D25683" w:rsidRPr="00396C66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HyperText and links Markup Language</w:t>
      </w:r>
    </w:p>
    <w:p w:rsidR="00D25683" w:rsidRPr="00B139B5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B139B5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HyperText Markup Language</w:t>
      </w:r>
    </w:p>
    <w:p w:rsidR="00D25683" w:rsidRPr="00396C66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se</w:t>
      </w:r>
    </w:p>
    <w:p w:rsidR="006D7C6A" w:rsidRPr="00396C66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HTML Is </w:t>
      </w:r>
      <w:r w:rsidR="00396C66">
        <w:rPr>
          <w:rFonts w:eastAsia="Times New Roman" w:cstheme="minorHAnsi"/>
          <w:sz w:val="23"/>
          <w:szCs w:val="23"/>
          <w:lang w:eastAsia="en-IN"/>
        </w:rPr>
        <w:t>a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 Subset Of</w:t>
      </w:r>
    </w:p>
    <w:p w:rsidR="007C6662" w:rsidRPr="00396C66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SGMT</w:t>
      </w:r>
    </w:p>
    <w:p w:rsidR="007C6662" w:rsidRPr="00396C66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SGMD</w:t>
      </w:r>
    </w:p>
    <w:p w:rsidR="007C6662" w:rsidRPr="00B139B5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B139B5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SGML</w:t>
      </w:r>
    </w:p>
    <w:p w:rsidR="007C6662" w:rsidRPr="00396C66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one Of These</w:t>
      </w:r>
    </w:p>
    <w:p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The correct sequence of HTML tags for starting a webpage is </w:t>
      </w:r>
      <w:r w:rsidR="00ED46E9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396C66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Head, Title, HTML, body</w:t>
      </w:r>
    </w:p>
    <w:p w:rsidR="00D25683" w:rsidRPr="00396C66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HTML, Body, Title, Head</w:t>
      </w:r>
    </w:p>
    <w:p w:rsidR="00D25683" w:rsidRPr="00396C66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HTML, Head, Body</w:t>
      </w:r>
      <w:r w:rsidR="007C6662" w:rsidRPr="00396C66">
        <w:rPr>
          <w:rFonts w:eastAsia="Times New Roman" w:cstheme="minorHAnsi"/>
          <w:sz w:val="21"/>
          <w:szCs w:val="21"/>
          <w:lang w:eastAsia="en-IN"/>
        </w:rPr>
        <w:t>, Title</w:t>
      </w:r>
    </w:p>
    <w:p w:rsidR="00D25683" w:rsidRPr="00B139B5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B139B5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HTML, Head, Title, Body</w:t>
      </w:r>
    </w:p>
    <w:p w:rsidR="006D7C6A" w:rsidRPr="00396C66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396C66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Correct HTML </w:t>
      </w:r>
      <w:r w:rsidR="00E71F8D">
        <w:rPr>
          <w:rFonts w:eastAsia="Times New Roman" w:cstheme="minorHAnsi"/>
          <w:sz w:val="23"/>
          <w:szCs w:val="23"/>
          <w:lang w:eastAsia="en-IN"/>
        </w:rPr>
        <w:t>element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 </w:t>
      </w:r>
      <w:r w:rsidR="00E71F8D">
        <w:rPr>
          <w:rFonts w:eastAsia="Times New Roman" w:cstheme="minorHAnsi"/>
          <w:sz w:val="23"/>
          <w:szCs w:val="23"/>
          <w:lang w:eastAsia="en-IN"/>
        </w:rPr>
        <w:t>f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or </w:t>
      </w:r>
      <w:r w:rsidR="00E71F8D">
        <w:rPr>
          <w:rFonts w:eastAsia="Times New Roman" w:cstheme="minorHAnsi"/>
          <w:sz w:val="23"/>
          <w:szCs w:val="23"/>
          <w:lang w:eastAsia="en-IN"/>
        </w:rPr>
        <w:t>t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he </w:t>
      </w:r>
      <w:r w:rsidR="00E71F8D">
        <w:rPr>
          <w:rFonts w:eastAsia="Times New Roman" w:cstheme="minorHAnsi"/>
          <w:sz w:val="23"/>
          <w:szCs w:val="23"/>
          <w:lang w:eastAsia="en-IN"/>
        </w:rPr>
        <w:t>l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argest </w:t>
      </w:r>
      <w:r w:rsidR="00E71F8D">
        <w:rPr>
          <w:rFonts w:eastAsia="Times New Roman" w:cstheme="minorHAnsi"/>
          <w:sz w:val="23"/>
          <w:szCs w:val="23"/>
          <w:lang w:eastAsia="en-IN"/>
        </w:rPr>
        <w:t>h</w:t>
      </w:r>
      <w:r w:rsidRPr="00396C66">
        <w:rPr>
          <w:rFonts w:eastAsia="Times New Roman" w:cstheme="minorHAnsi"/>
          <w:sz w:val="23"/>
          <w:szCs w:val="23"/>
          <w:lang w:eastAsia="en-IN"/>
        </w:rPr>
        <w:t>eading Is</w:t>
      </w:r>
    </w:p>
    <w:p w:rsidR="007C6662" w:rsidRPr="00396C66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h6&gt;</w:t>
      </w:r>
    </w:p>
    <w:p w:rsidR="007C6662" w:rsidRPr="00396C66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heading&gt;</w:t>
      </w:r>
    </w:p>
    <w:p w:rsidR="007C6662" w:rsidRPr="00B139B5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B139B5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&lt;h1&gt;</w:t>
      </w:r>
    </w:p>
    <w:p w:rsidR="007C6662" w:rsidRPr="00396C66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head&gt;</w:t>
      </w:r>
    </w:p>
    <w:p w:rsidR="007C6662" w:rsidRPr="00396C66" w:rsidRDefault="007C6662" w:rsidP="00535D5D">
      <w:p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bold in HTML?</w:t>
      </w:r>
    </w:p>
    <w:p w:rsidR="00D25683" w:rsidRPr="00396C66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6D7C6A" w:rsidRPr="00396C66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:rsidR="00D25683" w:rsidRPr="00B139B5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B139B5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b&gt;</w:t>
      </w:r>
    </w:p>
    <w:p w:rsidR="00D25683" w:rsidRPr="00396C66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r&gt;</w:t>
      </w:r>
    </w:p>
    <w:p w:rsidR="006D7C6A" w:rsidRPr="00396C66" w:rsidRDefault="006D7C6A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for inserting the largest heading in HTML?</w:t>
      </w:r>
    </w:p>
    <w:p w:rsidR="00D25683" w:rsidRPr="00396C66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h3&gt;</w:t>
      </w:r>
    </w:p>
    <w:p w:rsidR="00D25683" w:rsidRPr="00396C66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h1&gt;</w:t>
      </w:r>
    </w:p>
    <w:p w:rsidR="00D25683" w:rsidRPr="00396C66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h5&gt;</w:t>
      </w:r>
    </w:p>
    <w:p w:rsidR="00D25683" w:rsidRPr="00B139B5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B139B5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h6&gt;</w:t>
      </w:r>
    </w:p>
    <w:p w:rsidR="007C7C84" w:rsidRPr="00396C66" w:rsidRDefault="007C7C84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to insert a line-break in HTML?</w:t>
      </w:r>
    </w:p>
    <w:p w:rsidR="00D25683" w:rsidRPr="00B139B5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B139B5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br&gt;</w:t>
      </w:r>
    </w:p>
    <w:p w:rsidR="00D25683" w:rsidRPr="00396C66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:rsidR="00D25683" w:rsidRPr="00396C66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396C66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:rsidR="00D25683" w:rsidRPr="00396C66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create an unordered list (a list with the list items in bullets) in HTML?</w:t>
      </w:r>
    </w:p>
    <w:p w:rsidR="00D25683" w:rsidRPr="00B139B5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B139B5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ul&gt;</w:t>
      </w:r>
    </w:p>
    <w:p w:rsidR="00D25683" w:rsidRPr="00396C66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ol&gt;</w:t>
      </w:r>
    </w:p>
    <w:p w:rsidR="00EE5132" w:rsidRPr="00396C66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:rsidR="00D25683" w:rsidRPr="00396C66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&gt;</w:t>
      </w:r>
    </w:p>
    <w:p w:rsidR="00EE5132" w:rsidRPr="00396C66" w:rsidRDefault="00EE5132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7C6662" w:rsidRPr="00396C66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following is not an attribute of &lt;form&gt; tag</w:t>
      </w:r>
    </w:p>
    <w:p w:rsidR="007C6662" w:rsidRPr="00396C66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Action</w:t>
      </w:r>
    </w:p>
    <w:p w:rsidR="007C6662" w:rsidRPr="00396C66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Method</w:t>
      </w:r>
    </w:p>
    <w:p w:rsidR="007C6662" w:rsidRPr="00396C66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ame</w:t>
      </w:r>
    </w:p>
    <w:p w:rsidR="007C6662" w:rsidRPr="00832F6F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832F6F">
        <w:rPr>
          <w:rFonts w:eastAsia="Times New Roman" w:cstheme="minorHAnsi"/>
          <w:color w:val="4472C4" w:themeColor="accent1"/>
          <w:sz w:val="23"/>
          <w:szCs w:val="23"/>
          <w:lang w:eastAsia="en-IN"/>
        </w:rPr>
        <w:lastRenderedPageBreak/>
        <w:t>url</w:t>
      </w:r>
    </w:p>
    <w:p w:rsidR="007C6662" w:rsidRPr="00396C66" w:rsidRDefault="007C6662" w:rsidP="00535D5D">
      <w:pPr>
        <w:pStyle w:val="ListParagraph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character is used to represent the closing of a tag in HTML?</w:t>
      </w:r>
    </w:p>
    <w:p w:rsidR="00D25683" w:rsidRPr="00396C66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\</w:t>
      </w:r>
    </w:p>
    <w:p w:rsidR="00D25683" w:rsidRPr="00396C66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!</w:t>
      </w:r>
    </w:p>
    <w:p w:rsidR="00D25683" w:rsidRPr="00832F6F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832F6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/</w:t>
      </w:r>
    </w:p>
    <w:p w:rsidR="00D25683" w:rsidRPr="00396C66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.</w:t>
      </w:r>
    </w:p>
    <w:p w:rsidR="00D25683" w:rsidRPr="00396C66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The BODY Tag Is Usually Used After</w:t>
      </w:r>
    </w:p>
    <w:p w:rsidR="007C6662" w:rsidRPr="00396C66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EM Tag</w:t>
      </w:r>
    </w:p>
    <w:p w:rsidR="007C6662" w:rsidRPr="00396C66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TITLE Tag</w:t>
      </w:r>
    </w:p>
    <w:p w:rsidR="007C6662" w:rsidRPr="00832F6F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832F6F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HEAD Tag</w:t>
      </w:r>
    </w:p>
    <w:p w:rsidR="007C6662" w:rsidRPr="00396C66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TML Tag</w:t>
      </w:r>
    </w:p>
    <w:p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create a hyperlink in HTML?</w:t>
      </w:r>
    </w:p>
    <w:p w:rsidR="00D25683" w:rsidRPr="00832F6F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832F6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a href = "www.</w:t>
      </w:r>
      <w:r w:rsidR="007027AC" w:rsidRPr="00832F6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learnjobs.org</w:t>
      </w:r>
      <w:r w:rsidRPr="00832F6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"&gt; </w:t>
      </w:r>
      <w:r w:rsidR="007027AC" w:rsidRPr="00832F6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learnjobs.org</w:t>
      </w:r>
      <w:r w:rsidRPr="00832F6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 xml:space="preserve"> &lt;/a&gt;</w:t>
      </w:r>
    </w:p>
    <w:p w:rsidR="00D25683" w:rsidRPr="00396C66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 url = "www.</w:t>
      </w:r>
      <w:r w:rsidR="007027AC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 </w:t>
      </w:r>
      <w:r w:rsidR="007027AC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:rsidR="00D25683" w:rsidRPr="00396C66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 link = "www.</w:t>
      </w:r>
      <w:r w:rsidR="007027AC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&gt; </w:t>
      </w:r>
      <w:r w:rsidR="007027AC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/a&gt;</w:t>
      </w:r>
    </w:p>
    <w:p w:rsidR="00D25683" w:rsidRPr="00396C66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&gt; www.</w:t>
      </w:r>
      <w:r w:rsidR="007C6662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&lt;</w:t>
      </w:r>
      <w:r w:rsidR="007C6662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:rsidR="00777F9E" w:rsidRPr="00396C66" w:rsidRDefault="00777F9E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create an ordered list (a list with the list items in numbers) in HTML?</w:t>
      </w:r>
    </w:p>
    <w:p w:rsidR="00D25683" w:rsidRPr="00396C66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ul&gt;</w:t>
      </w:r>
    </w:p>
    <w:p w:rsidR="00D25683" w:rsidRPr="00832F6F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832F6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ol&gt;</w:t>
      </w:r>
    </w:p>
    <w:p w:rsidR="00D25683" w:rsidRPr="00396C66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li&gt;</w:t>
      </w:r>
    </w:p>
    <w:p w:rsidR="00D25683" w:rsidRPr="00396C66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&gt;</w:t>
      </w:r>
    </w:p>
    <w:p w:rsidR="00EE5132" w:rsidRPr="00396C66" w:rsidRDefault="00EE5132" w:rsidP="00535D5D">
      <w:pPr>
        <w:spacing w:after="0" w:line="240" w:lineRule="auto"/>
        <w:ind w:left="300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italic in HTML?</w:t>
      </w:r>
    </w:p>
    <w:p w:rsidR="00D25683" w:rsidRPr="00832F6F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832F6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i&gt;</w:t>
      </w:r>
    </w:p>
    <w:p w:rsidR="00D25683" w:rsidRPr="00396C66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talic&gt;</w:t>
      </w:r>
    </w:p>
    <w:p w:rsidR="00D25683" w:rsidRPr="00396C66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t&gt;</w:t>
      </w:r>
    </w:p>
    <w:p w:rsidR="00D25683" w:rsidRPr="00396C66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396C66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A Much Better Approach To Establish The Base URL Is To Use The ______ Element</w:t>
      </w:r>
    </w:p>
    <w:p w:rsidR="007C6662" w:rsidRPr="00396C66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BODY</w:t>
      </w:r>
    </w:p>
    <w:p w:rsidR="007C6662" w:rsidRPr="00832F6F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832F6F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BASE</w:t>
      </w:r>
    </w:p>
    <w:p w:rsidR="007C6662" w:rsidRPr="00396C66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EAD</w:t>
      </w:r>
    </w:p>
    <w:p w:rsidR="007C6662" w:rsidRPr="00396C66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Gif And Jpg Are The Two Main Types Of What?</w:t>
      </w:r>
    </w:p>
    <w:p w:rsidR="007C6662" w:rsidRPr="00396C66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Videos</w:t>
      </w:r>
    </w:p>
    <w:p w:rsidR="007C6662" w:rsidRPr="00396C66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Images</w:t>
      </w:r>
    </w:p>
    <w:p w:rsidR="007C6662" w:rsidRPr="00396C66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7C6662" w:rsidRPr="00832F6F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832F6F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Animated Effects</w:t>
      </w:r>
    </w:p>
    <w:p w:rsidR="007C6662" w:rsidRPr="00832F6F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insert an image in HTML?</w:t>
      </w:r>
    </w:p>
    <w:p w:rsidR="00D25683" w:rsidRPr="00396C66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mg href = "jtp.png" /&gt;</w:t>
      </w:r>
    </w:p>
    <w:p w:rsidR="00D25683" w:rsidRPr="00396C66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mg url = "jtp.png" /&gt;</w:t>
      </w:r>
    </w:p>
    <w:p w:rsidR="00D25683" w:rsidRPr="00396C66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mg link = "jtp.png" /&gt;</w:t>
      </w:r>
    </w:p>
    <w:p w:rsidR="00D25683" w:rsidRPr="00832F6F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832F6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img src = "jtp.png" /&gt;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To Start A List Using Circles, Use</w:t>
      </w:r>
    </w:p>
    <w:p w:rsidR="007C6662" w:rsidRPr="00832F6F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832F6F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&lt;ul Type="circle"&gt;</w:t>
      </w:r>
    </w:p>
    <w:p w:rsidR="007C6662" w:rsidRPr="00396C66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ul Type="round"&gt;</w:t>
      </w:r>
    </w:p>
    <w:p w:rsidR="007C6662" w:rsidRPr="00396C66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ul ="round"&gt;</w:t>
      </w:r>
    </w:p>
    <w:p w:rsidR="007C6662" w:rsidRPr="00396C66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ul "round"&gt;</w:t>
      </w:r>
    </w:p>
    <w:p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7C6662" w:rsidRPr="00396C66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Is Not A Property Of Attribute Behaviour Of &amp;lt;Marquee&gt; Tag?</w:t>
      </w:r>
    </w:p>
    <w:p w:rsidR="007C6662" w:rsidRPr="00396C66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lastRenderedPageBreak/>
        <w:t>Blur</w:t>
      </w:r>
    </w:p>
    <w:p w:rsidR="007C6662" w:rsidRPr="00832F6F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832F6F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Scroll</w:t>
      </w:r>
    </w:p>
    <w:p w:rsidR="007C6662" w:rsidRPr="00396C66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Alternate</w:t>
      </w:r>
    </w:p>
    <w:p w:rsidR="007C6662" w:rsidRPr="00396C66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Slide</w:t>
      </w:r>
    </w:p>
    <w:p w:rsidR="007C6662" w:rsidRPr="00396C66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add a background color in HTML?</w:t>
      </w:r>
    </w:p>
    <w:p w:rsidR="00D25683" w:rsidRPr="00396C66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marquee bg color: "red"&gt;</w:t>
      </w:r>
    </w:p>
    <w:p w:rsidR="00D25683" w:rsidRPr="00396C66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marquee bg-color = "red"&gt;</w:t>
      </w:r>
    </w:p>
    <w:p w:rsidR="00D25683" w:rsidRPr="00832F6F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832F6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marquee bgcolor = "red"&gt;</w:t>
      </w:r>
    </w:p>
    <w:p w:rsidR="00D25683" w:rsidRPr="00396C66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marquee color = "red"&gt;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535D5D" w:rsidRPr="00396C66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A Simple Text File Which Tells The Browser What To Cache Is Known As A ________.</w:t>
      </w:r>
    </w:p>
    <w:p w:rsidR="00535D5D" w:rsidRPr="00396C66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Input Files</w:t>
      </w:r>
    </w:p>
    <w:p w:rsidR="00535D5D" w:rsidRPr="00396C66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Output Files</w:t>
      </w:r>
    </w:p>
    <w:p w:rsidR="00535D5D" w:rsidRPr="00832F6F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832F6F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A Manifest File</w:t>
      </w:r>
    </w:p>
    <w:p w:rsidR="00535D5D" w:rsidRPr="00396C66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TML File</w:t>
      </w:r>
    </w:p>
    <w:p w:rsidR="00535D5D" w:rsidRPr="00396C66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535D5D" w:rsidRPr="00396C66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HTML Tag Is used to define A Client-Side Script Such as The Javascript?</w:t>
      </w:r>
    </w:p>
    <w:p w:rsidR="00535D5D" w:rsidRPr="00396C66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unscript&gt;</w:t>
      </w:r>
    </w:p>
    <w:p w:rsidR="00535D5D" w:rsidRPr="00832F6F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832F6F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&lt;script&gt;</w:t>
      </w:r>
    </w:p>
    <w:p w:rsidR="00535D5D" w:rsidRPr="00396C66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Both Above</w:t>
      </w:r>
    </w:p>
    <w:p w:rsidR="00535D5D" w:rsidRPr="00396C66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535D5D" w:rsidRPr="00396C66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lt;input&gt;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 is </w:t>
      </w:r>
      <w:r w:rsidR="006B128C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396C66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a format tag.</w:t>
      </w:r>
    </w:p>
    <w:p w:rsidR="00D25683" w:rsidRPr="00832F6F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832F6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an empty tag.</w:t>
      </w:r>
    </w:p>
    <w:p w:rsidR="00D25683" w:rsidRPr="00396C66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All of the above</w:t>
      </w:r>
    </w:p>
    <w:p w:rsidR="00D25683" w:rsidRPr="00396C66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to make the underlined text?</w:t>
      </w:r>
    </w:p>
    <w:p w:rsidR="00D25683" w:rsidRPr="00396C66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&gt;</w:t>
      </w:r>
    </w:p>
    <w:p w:rsidR="00D25683" w:rsidRPr="00396C66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ul&gt;</w:t>
      </w:r>
    </w:p>
    <w:p w:rsidR="00D25683" w:rsidRPr="00832F6F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832F6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u&gt;</w:t>
      </w:r>
    </w:p>
    <w:p w:rsidR="00D25683" w:rsidRPr="00396C66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535D5D" w:rsidRPr="00396C66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tag is used to create a checkbox in HTML?</w:t>
      </w:r>
    </w:p>
    <w:p w:rsidR="00535D5D" w:rsidRPr="00396C66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checkbox&gt;</w:t>
      </w:r>
    </w:p>
    <w:p w:rsidR="00535D5D" w:rsidRPr="00396C66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Input type = "check"&gt;</w:t>
      </w:r>
    </w:p>
    <w:p w:rsidR="00535D5D" w:rsidRPr="00396C66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&lt;cb&gt;</w:t>
      </w:r>
    </w:p>
    <w:p w:rsidR="00535D5D" w:rsidRPr="00832F6F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832F6F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&lt;Input type = "checkbox"&gt;</w:t>
      </w:r>
    </w:p>
    <w:p w:rsidR="00535D5D" w:rsidRPr="00396C66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535D5D" w:rsidRPr="00396C66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attribute sets the text direction as related to lang attribute.</w:t>
      </w:r>
    </w:p>
    <w:p w:rsidR="00535D5D" w:rsidRPr="00396C66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Sub</w:t>
      </w:r>
    </w:p>
    <w:p w:rsidR="00535D5D" w:rsidRPr="00396C66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Lang</w:t>
      </w:r>
    </w:p>
    <w:p w:rsidR="00535D5D" w:rsidRPr="00396C66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Ds</w:t>
      </w:r>
    </w:p>
    <w:p w:rsidR="00535D5D" w:rsidRPr="00832F6F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832F6F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Dir</w:t>
      </w:r>
    </w:p>
    <w:p w:rsidR="00535D5D" w:rsidRPr="00396C66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535D5D" w:rsidRPr="00396C66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html attribute is used to provide an advisory text about an element or It’s contents?</w:t>
      </w:r>
    </w:p>
    <w:p w:rsidR="00535D5D" w:rsidRPr="00396C66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Dir</w:t>
      </w:r>
    </w:p>
    <w:p w:rsidR="00535D5D" w:rsidRPr="00832F6F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832F6F">
        <w:rPr>
          <w:rFonts w:eastAsia="Times New Roman" w:cstheme="minorHAnsi"/>
          <w:color w:val="4472C4" w:themeColor="accent1"/>
          <w:sz w:val="23"/>
          <w:szCs w:val="23"/>
          <w:lang w:eastAsia="en-IN"/>
        </w:rPr>
        <w:t>Title</w:t>
      </w:r>
    </w:p>
    <w:p w:rsidR="00535D5D" w:rsidRPr="00396C66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Tooltip</w:t>
      </w:r>
    </w:p>
    <w:p w:rsidR="00535D5D" w:rsidRPr="00396C66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535D5D" w:rsidRPr="00396C66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create a checkbox in HTML?</w:t>
      </w:r>
    </w:p>
    <w:p w:rsidR="00D25683" w:rsidRPr="00832F6F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832F6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input type = "checkbox"&gt;</w:t>
      </w:r>
    </w:p>
    <w:p w:rsidR="00D25683" w:rsidRPr="00396C66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lastRenderedPageBreak/>
        <w:t>&lt;input type = "button"&gt;</w:t>
      </w:r>
    </w:p>
    <w:p w:rsidR="00D25683" w:rsidRPr="00396C66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checkbox&gt;</w:t>
      </w:r>
    </w:p>
    <w:p w:rsidR="00D25683" w:rsidRPr="00396C66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check"&gt;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to define options in a drop-down selection list?</w:t>
      </w:r>
    </w:p>
    <w:p w:rsidR="00D25683" w:rsidRPr="00396C66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select&gt;</w:t>
      </w:r>
    </w:p>
    <w:p w:rsidR="00D25683" w:rsidRPr="00396C66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:rsidR="00D25683" w:rsidRPr="00396C66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dropdown&gt;</w:t>
      </w:r>
    </w:p>
    <w:p w:rsidR="00D25683" w:rsidRPr="00832F6F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832F6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option&gt;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TML tags are enclosed in-</w:t>
      </w:r>
    </w:p>
    <w:p w:rsidR="00D25683" w:rsidRPr="00396C66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# and #</w:t>
      </w:r>
    </w:p>
    <w:p w:rsidR="00D25683" w:rsidRPr="00396C66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{ and }</w:t>
      </w:r>
    </w:p>
    <w:p w:rsidR="00D25683" w:rsidRPr="00396C66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! and ?</w:t>
      </w:r>
    </w:p>
    <w:p w:rsidR="00D25683" w:rsidRPr="00832F6F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832F6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&lt; and &gt;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to add rows in the table?</w:t>
      </w:r>
    </w:p>
    <w:p w:rsidR="00D25683" w:rsidRPr="00396C66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td&gt;</w:t>
      </w:r>
      <w:r w:rsidRPr="00396C66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/td&gt;</w:t>
      </w:r>
    </w:p>
    <w:p w:rsidR="00D25683" w:rsidRPr="00396C66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th&gt;</w:t>
      </w:r>
      <w:r w:rsidRPr="00396C66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/th&gt;</w:t>
      </w:r>
    </w:p>
    <w:p w:rsidR="00D25683" w:rsidRPr="00832F6F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832F6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tr&gt;</w:t>
      </w:r>
      <w:r w:rsidRPr="00832F6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 xml:space="preserve"> and </w:t>
      </w:r>
      <w:r w:rsidRPr="00832F6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/tr&gt;</w:t>
      </w:r>
    </w:p>
    <w:p w:rsidR="00D25683" w:rsidRPr="00396C66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The </w:t>
      </w:r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lt;hr&gt;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 tag in HTML is used for </w:t>
      </w:r>
      <w:r w:rsidR="005A18C6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396C66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ew line</w:t>
      </w:r>
    </w:p>
    <w:p w:rsidR="00D25683" w:rsidRPr="00396C66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vertical ruler</w:t>
      </w:r>
    </w:p>
    <w:p w:rsidR="00D25683" w:rsidRPr="00396C66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ew paragraph</w:t>
      </w:r>
    </w:p>
    <w:p w:rsidR="00D25683" w:rsidRPr="00832F6F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832F6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horizontal ruler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attribute is used to provide a unique name to an element?</w:t>
      </w:r>
    </w:p>
    <w:p w:rsidR="00D25683" w:rsidRPr="00396C66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class</w:t>
      </w:r>
    </w:p>
    <w:p w:rsidR="00D25683" w:rsidRPr="00A3091F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A3091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id</w:t>
      </w:r>
    </w:p>
    <w:p w:rsidR="00D25683" w:rsidRPr="00396C66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ype</w:t>
      </w:r>
    </w:p>
    <w:p w:rsidR="00D25683" w:rsidRPr="00396C66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5A18C6" w:rsidRPr="00396C66" w:rsidRDefault="005A18C6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HTML tag is used to display the text with scrolling effect?</w:t>
      </w:r>
    </w:p>
    <w:p w:rsidR="005A18C6" w:rsidRPr="00A3091F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A3091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marquee&gt;</w:t>
      </w:r>
    </w:p>
    <w:p w:rsidR="00D25683" w:rsidRPr="00396C66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scroll&gt;</w:t>
      </w:r>
    </w:p>
    <w:p w:rsidR="00D25683" w:rsidRPr="00396C66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div&gt;</w:t>
      </w:r>
    </w:p>
    <w:p w:rsidR="00D25683" w:rsidRPr="00396C66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HTML tag is the special formatting tag?</w:t>
      </w:r>
    </w:p>
    <w:p w:rsidR="00D25683" w:rsidRPr="00396C66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&gt;</w:t>
      </w:r>
    </w:p>
    <w:p w:rsidR="00D25683" w:rsidRPr="00396C66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:rsidR="00D25683" w:rsidRPr="00A3091F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A3091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pre&gt;</w:t>
      </w:r>
    </w:p>
    <w:p w:rsidR="00D25683" w:rsidRPr="00396C66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is the correct way to send mail in HTML?</w:t>
      </w:r>
    </w:p>
    <w:p w:rsidR="00D25683" w:rsidRPr="00A3091F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A3091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a href = "mailto: xy@y"&gt;</w:t>
      </w:r>
    </w:p>
    <w:p w:rsidR="00D25683" w:rsidRPr="00396C66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a href = "xy@y"&gt;</w:t>
      </w:r>
    </w:p>
    <w:p w:rsidR="00D25683" w:rsidRPr="00396C66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mail xy@y&lt;/mail&gt;</w:t>
      </w:r>
    </w:p>
    <w:p w:rsidR="00D25683" w:rsidRPr="00396C66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Which of the following is the container for </w:t>
      </w:r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lt;tr&gt;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, </w:t>
      </w:r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lt;th&gt;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, and </w:t>
      </w:r>
      <w:r w:rsidRPr="00396C66">
        <w:rPr>
          <w:rFonts w:ascii="Courier New" w:eastAsia="Times New Roman" w:hAnsi="Courier New" w:cs="Courier New"/>
          <w:sz w:val="23"/>
          <w:szCs w:val="23"/>
          <w:lang w:eastAsia="en-IN"/>
        </w:rPr>
        <w:t>&lt;td&gt;</w:t>
      </w:r>
      <w:r w:rsidRPr="00396C66">
        <w:rPr>
          <w:rFonts w:eastAsia="Times New Roman" w:cstheme="minorHAnsi"/>
          <w:sz w:val="23"/>
          <w:szCs w:val="23"/>
          <w:lang w:eastAsia="en-IN"/>
        </w:rPr>
        <w:t xml:space="preserve"> ?</w:t>
      </w:r>
    </w:p>
    <w:p w:rsidR="00D25683" w:rsidRPr="00396C66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data&gt;</w:t>
      </w:r>
    </w:p>
    <w:p w:rsidR="00D25683" w:rsidRPr="00A3091F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A3091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table&gt;</w:t>
      </w:r>
    </w:p>
    <w:p w:rsidR="00D25683" w:rsidRPr="00396C66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group&gt;</w:t>
      </w:r>
    </w:p>
    <w:p w:rsidR="00D25683" w:rsidRPr="00396C66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All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How to insert a background image in HTML?</w:t>
      </w:r>
    </w:p>
    <w:p w:rsidR="00D25683" w:rsidRPr="00A3091F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A3091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body background="img.png"&gt;</w:t>
      </w:r>
    </w:p>
    <w:p w:rsidR="00D25683" w:rsidRPr="00396C66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mg background="img.png"&gt;</w:t>
      </w:r>
    </w:p>
    <w:p w:rsidR="00D25683" w:rsidRPr="00396C66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g-image="img.png"&gt;</w:t>
      </w:r>
    </w:p>
    <w:p w:rsidR="00D25683" w:rsidRPr="00396C66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at are the types of unordered or bulleted list in HTML?</w:t>
      </w:r>
    </w:p>
    <w:p w:rsidR="00D25683" w:rsidRPr="00396C66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disc, square, triangle</w:t>
      </w:r>
    </w:p>
    <w:p w:rsidR="008133A9" w:rsidRPr="00396C66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polygon, triangle, circle</w:t>
      </w:r>
    </w:p>
    <w:p w:rsidR="00D25683" w:rsidRPr="00A3091F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A3091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disc, circle, square</w:t>
      </w:r>
    </w:p>
    <w:p w:rsidR="00D25683" w:rsidRPr="00396C66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All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is the correct way to create a list using the lowercase letters?</w:t>
      </w:r>
    </w:p>
    <w:p w:rsidR="00D25683" w:rsidRPr="00396C66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ol alpha = "a" &gt;</w:t>
      </w:r>
    </w:p>
    <w:p w:rsidR="00D25683" w:rsidRPr="00A3091F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A3091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ol type = "a"&gt;</w:t>
      </w:r>
    </w:p>
    <w:p w:rsidR="00D25683" w:rsidRPr="00396C66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ol letter = "a"&gt;</w:t>
      </w:r>
    </w:p>
    <w:p w:rsidR="00D25683" w:rsidRPr="00396C66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is the correct way to start an ordered list with the count of numeric value 4?</w:t>
      </w:r>
    </w:p>
    <w:p w:rsidR="00D25683" w:rsidRPr="00396C66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ol type = "1" initial = "4"&gt;</w:t>
      </w:r>
    </w:p>
    <w:p w:rsidR="00D25683" w:rsidRPr="00396C66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ol type = "1" begin = "4"&gt;</w:t>
      </w:r>
    </w:p>
    <w:p w:rsidR="00D25683" w:rsidRPr="00396C66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ol type = "1" num = "4"&gt;</w:t>
      </w:r>
    </w:p>
    <w:p w:rsidR="00D25683" w:rsidRPr="00A3091F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A3091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ol type = "1" start = "4"&gt;</w:t>
      </w:r>
    </w:p>
    <w:p w:rsidR="00D25683" w:rsidRPr="00396C66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HTML attribute is used to define inline styles?</w:t>
      </w:r>
    </w:p>
    <w:p w:rsidR="00D25683" w:rsidRPr="00A3091F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A3091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s</w:t>
      </w:r>
      <w:r w:rsidR="00D25683" w:rsidRPr="00A3091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tyle</w:t>
      </w:r>
    </w:p>
    <w:p w:rsidR="00D25683" w:rsidRPr="00396C66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t</w:t>
      </w:r>
      <w:r w:rsidR="00D25683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ype</w:t>
      </w:r>
    </w:p>
    <w:p w:rsidR="00D25683" w:rsidRPr="00396C66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c</w:t>
      </w:r>
      <w:r w:rsidR="00D25683"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lass</w:t>
      </w:r>
    </w:p>
    <w:p w:rsidR="00D25683" w:rsidRPr="00396C66" w:rsidRDefault="00D25683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is the paragraph tag in HTML?</w:t>
      </w:r>
    </w:p>
    <w:p w:rsidR="00D25683" w:rsidRPr="00A3091F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A3091F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p&gt;</w:t>
      </w:r>
    </w:p>
    <w:p w:rsidR="00D25683" w:rsidRPr="00396C66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:rsidR="00D25683" w:rsidRPr="00396C66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396C66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An HTML program is saved by using the ____ extension.</w:t>
      </w:r>
    </w:p>
    <w:p w:rsidR="00D25683" w:rsidRPr="00396C66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.ht</w:t>
      </w:r>
    </w:p>
    <w:p w:rsidR="00D25683" w:rsidRPr="00A3091F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A3091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.html</w:t>
      </w:r>
    </w:p>
    <w:p w:rsidR="00D25683" w:rsidRPr="00396C66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.hml</w:t>
      </w:r>
    </w:p>
    <w:p w:rsidR="00D25683" w:rsidRPr="00396C66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A program in HTML can be rendered and read by </w:t>
      </w:r>
      <w:r w:rsidR="00664387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A3091F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A3091F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Web browser</w:t>
      </w:r>
    </w:p>
    <w:p w:rsidR="00D25683" w:rsidRPr="00396C66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Server</w:t>
      </w:r>
    </w:p>
    <w:p w:rsidR="00D25683" w:rsidRPr="00396C66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Interpreter</w:t>
      </w:r>
    </w:p>
    <w:p w:rsidR="00D25683" w:rsidRPr="00396C66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 xml:space="preserve">The tags in HTML are </w:t>
      </w:r>
      <w:r w:rsidR="00664387" w:rsidRPr="00396C66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396C66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case-sensitive</w:t>
      </w:r>
    </w:p>
    <w:p w:rsidR="00D25683" w:rsidRPr="00396C66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in upper case</w:t>
      </w:r>
    </w:p>
    <w:p w:rsidR="00D25683" w:rsidRPr="00C9433A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C9433A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not case sensitive</w:t>
      </w:r>
    </w:p>
    <w:p w:rsidR="00D25683" w:rsidRPr="00396C66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in lowercase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is the root tag of the HTML document?</w:t>
      </w:r>
    </w:p>
    <w:p w:rsidR="00D25683" w:rsidRPr="00396C66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body&gt;</w:t>
      </w:r>
    </w:p>
    <w:p w:rsidR="00D25683" w:rsidRPr="00396C66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lastRenderedPageBreak/>
        <w:t>&lt;head&gt;</w:t>
      </w:r>
    </w:p>
    <w:p w:rsidR="00D25683" w:rsidRPr="00396C66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title&gt;</w:t>
      </w:r>
    </w:p>
    <w:p w:rsidR="00D25683" w:rsidRPr="00C9433A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C9433A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html&gt;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In HTML5, which of the following tag is used to initialize the document type?</w:t>
      </w:r>
    </w:p>
    <w:p w:rsidR="00D25683" w:rsidRPr="00396C66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Doctype HTML&gt;</w:t>
      </w:r>
    </w:p>
    <w:p w:rsidR="00D25683" w:rsidRPr="00396C66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\Doctype html&gt;</w:t>
      </w:r>
    </w:p>
    <w:p w:rsidR="00D25683" w:rsidRPr="00396C66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Doctype&gt;</w:t>
      </w:r>
    </w:p>
    <w:p w:rsidR="00D25683" w:rsidRPr="00C9433A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C9433A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!DOCTYPE html&gt;</w:t>
      </w:r>
    </w:p>
    <w:p w:rsidR="0010662D" w:rsidRPr="00396C66" w:rsidRDefault="0010662D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396C66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tag is used to create a combo box (or drop-down box)?</w:t>
      </w:r>
    </w:p>
    <w:p w:rsidR="00D25683" w:rsidRPr="00396C66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:rsidR="00D25683" w:rsidRPr="00C9433A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4472C4" w:themeColor="accent1"/>
          <w:sz w:val="23"/>
          <w:szCs w:val="23"/>
          <w:lang w:eastAsia="en-IN"/>
        </w:rPr>
      </w:pPr>
      <w:r w:rsidRPr="00C9433A">
        <w:rPr>
          <w:rFonts w:ascii="Courier New" w:eastAsia="Times New Roman" w:hAnsi="Courier New" w:cs="Courier New"/>
          <w:color w:val="4472C4" w:themeColor="accent1"/>
          <w:sz w:val="21"/>
          <w:szCs w:val="21"/>
          <w:lang w:eastAsia="en-IN"/>
        </w:rPr>
        <w:t>&lt;select&gt;</w:t>
      </w:r>
    </w:p>
    <w:p w:rsidR="00D25683" w:rsidRPr="00396C66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dropdown"&gt;</w:t>
      </w:r>
    </w:p>
    <w:p w:rsidR="00D25683" w:rsidRPr="00396C66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96C66">
        <w:rPr>
          <w:rFonts w:ascii="Courier New" w:eastAsia="Times New Roman" w:hAnsi="Courier New" w:cs="Courier New"/>
          <w:sz w:val="21"/>
          <w:szCs w:val="21"/>
          <w:lang w:eastAsia="en-IN"/>
        </w:rPr>
        <w:t>&lt;ul&gt;</w:t>
      </w:r>
    </w:p>
    <w:p w:rsidR="00D25683" w:rsidRPr="00396C66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ED46E9" w:rsidRPr="00396C66" w:rsidRDefault="00ED46E9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  <w:lang w:eastAsia="en-IN"/>
        </w:rPr>
      </w:pPr>
      <w:r w:rsidRPr="00396C66">
        <w:rPr>
          <w:rFonts w:eastAsia="Times New Roman" w:cstheme="minorHAnsi"/>
          <w:sz w:val="23"/>
          <w:szCs w:val="23"/>
          <w:lang w:eastAsia="en-IN"/>
        </w:rPr>
        <w:t>Which of the following are the attributes of th</w:t>
      </w:r>
      <w:r w:rsidR="0010662D" w:rsidRPr="00396C66">
        <w:rPr>
          <w:rFonts w:eastAsia="Times New Roman" w:cstheme="minorHAnsi"/>
          <w:sz w:val="23"/>
          <w:szCs w:val="23"/>
          <w:lang w:eastAsia="en-IN"/>
        </w:rPr>
        <w:t xml:space="preserve">e </w:t>
      </w:r>
      <w:r w:rsidRPr="00396C66">
        <w:rPr>
          <w:rFonts w:eastAsia="Times New Roman" w:cstheme="minorHAnsi"/>
          <w:vanish/>
          <w:sz w:val="16"/>
          <w:szCs w:val="16"/>
          <w:lang w:eastAsia="en-IN"/>
        </w:rPr>
        <w:t>Top of Form</w:t>
      </w:r>
      <w:r w:rsidRPr="00396C66">
        <w:rPr>
          <w:rFonts w:eastAsia="Times New Roman" w:cstheme="minorHAnsi"/>
          <w:sz w:val="21"/>
          <w:szCs w:val="21"/>
          <w:lang w:eastAsia="en-IN"/>
        </w:rPr>
        <w:t>tag?</w:t>
      </w:r>
    </w:p>
    <w:p w:rsidR="00ED46E9" w:rsidRPr="00396C66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M</w:t>
      </w:r>
      <w:r w:rsidR="00ED46E9" w:rsidRPr="00396C66">
        <w:rPr>
          <w:rFonts w:eastAsia="Times New Roman" w:cstheme="minorHAnsi"/>
          <w:sz w:val="21"/>
          <w:szCs w:val="21"/>
          <w:lang w:eastAsia="en-IN"/>
        </w:rPr>
        <w:t>ethod</w:t>
      </w:r>
    </w:p>
    <w:p w:rsidR="00ED46E9" w:rsidRPr="00396C66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A</w:t>
      </w:r>
      <w:r w:rsidR="00ED46E9" w:rsidRPr="00396C66">
        <w:rPr>
          <w:rFonts w:eastAsia="Times New Roman" w:cstheme="minorHAnsi"/>
          <w:sz w:val="21"/>
          <w:szCs w:val="21"/>
          <w:lang w:eastAsia="en-IN"/>
        </w:rPr>
        <w:t>ction</w:t>
      </w:r>
    </w:p>
    <w:p w:rsidR="00ED46E9" w:rsidRPr="00C9433A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4472C4" w:themeColor="accent1"/>
          <w:sz w:val="23"/>
          <w:szCs w:val="23"/>
          <w:lang w:eastAsia="en-IN"/>
        </w:rPr>
      </w:pPr>
      <w:r w:rsidRPr="00C9433A">
        <w:rPr>
          <w:rFonts w:eastAsia="Times New Roman" w:cstheme="minorHAnsi"/>
          <w:color w:val="4472C4" w:themeColor="accent1"/>
          <w:sz w:val="21"/>
          <w:szCs w:val="21"/>
          <w:lang w:eastAsia="en-IN"/>
        </w:rPr>
        <w:t>Both (a) &amp; (b)</w:t>
      </w:r>
    </w:p>
    <w:p w:rsidR="00ED46E9" w:rsidRPr="00396C66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396C66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ED46E9" w:rsidRPr="00396C66" w:rsidRDefault="00ED46E9" w:rsidP="00535D5D">
      <w:pPr>
        <w:pBdr>
          <w:top w:val="single" w:sz="6" w:space="1" w:color="auto"/>
        </w:pBdr>
        <w:spacing w:after="0" w:line="240" w:lineRule="auto"/>
        <w:contextualSpacing/>
        <w:rPr>
          <w:rFonts w:eastAsia="Times New Roman" w:cstheme="minorHAnsi"/>
          <w:vanish/>
          <w:sz w:val="16"/>
          <w:szCs w:val="16"/>
          <w:lang w:eastAsia="en-IN"/>
        </w:rPr>
      </w:pPr>
      <w:r w:rsidRPr="00396C66">
        <w:rPr>
          <w:rFonts w:eastAsia="Times New Roman" w:cstheme="minorHAnsi"/>
          <w:vanish/>
          <w:sz w:val="16"/>
          <w:szCs w:val="16"/>
          <w:lang w:eastAsia="en-IN"/>
        </w:rPr>
        <w:t>Bottom of Form</w:t>
      </w:r>
    </w:p>
    <w:p w:rsidR="00ED46E9" w:rsidRPr="00396C66" w:rsidRDefault="00ED46E9" w:rsidP="00535D5D">
      <w:pPr>
        <w:spacing w:after="0" w:line="240" w:lineRule="auto"/>
        <w:contextualSpacing/>
        <w:rPr>
          <w:rFonts w:cstheme="minorHAnsi"/>
        </w:rPr>
      </w:pPr>
    </w:p>
    <w:sectPr w:rsidR="00ED46E9" w:rsidRPr="00396C66" w:rsidSect="00D256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356909"/>
    <w:multiLevelType w:val="hybridMultilevel"/>
    <w:tmpl w:val="C7405E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3611E7"/>
    <w:multiLevelType w:val="hybridMultilevel"/>
    <w:tmpl w:val="8D22CA3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47C4457"/>
    <w:multiLevelType w:val="hybridMultilevel"/>
    <w:tmpl w:val="1B747C1A"/>
    <w:lvl w:ilvl="0" w:tplc="AE127D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58566E3"/>
    <w:multiLevelType w:val="hybridMultilevel"/>
    <w:tmpl w:val="A2588AE0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60174E4"/>
    <w:multiLevelType w:val="hybridMultilevel"/>
    <w:tmpl w:val="1694771A"/>
    <w:lvl w:ilvl="0" w:tplc="F282E6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8B53588"/>
    <w:multiLevelType w:val="hybridMultilevel"/>
    <w:tmpl w:val="641CE5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94E395A"/>
    <w:multiLevelType w:val="hybridMultilevel"/>
    <w:tmpl w:val="CF2691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A47716E"/>
    <w:multiLevelType w:val="hybridMultilevel"/>
    <w:tmpl w:val="B2F6F93A"/>
    <w:lvl w:ilvl="0" w:tplc="A81CC4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B445B71"/>
    <w:multiLevelType w:val="hybridMultilevel"/>
    <w:tmpl w:val="740ECD3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29045AA"/>
    <w:multiLevelType w:val="hybridMultilevel"/>
    <w:tmpl w:val="7464A64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430396F"/>
    <w:multiLevelType w:val="hybridMultilevel"/>
    <w:tmpl w:val="412CC5F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47F7444"/>
    <w:multiLevelType w:val="hybridMultilevel"/>
    <w:tmpl w:val="3CFAB90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6090B30"/>
    <w:multiLevelType w:val="hybridMultilevel"/>
    <w:tmpl w:val="75FE3242"/>
    <w:lvl w:ilvl="0" w:tplc="AFA000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9AE53BB"/>
    <w:multiLevelType w:val="hybridMultilevel"/>
    <w:tmpl w:val="CA2A5FF6"/>
    <w:lvl w:ilvl="0" w:tplc="AC863B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19FF7376"/>
    <w:multiLevelType w:val="hybridMultilevel"/>
    <w:tmpl w:val="3FAE79CC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1AF611EA"/>
    <w:multiLevelType w:val="hybridMultilevel"/>
    <w:tmpl w:val="6354E48A"/>
    <w:lvl w:ilvl="0" w:tplc="F2320A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1E7A5A2B"/>
    <w:multiLevelType w:val="hybridMultilevel"/>
    <w:tmpl w:val="897E07F4"/>
    <w:lvl w:ilvl="0" w:tplc="DAF215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1EF95DAB"/>
    <w:multiLevelType w:val="hybridMultilevel"/>
    <w:tmpl w:val="77A0993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31F06FC"/>
    <w:multiLevelType w:val="hybridMultilevel"/>
    <w:tmpl w:val="38BAA07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5B559F0"/>
    <w:multiLevelType w:val="hybridMultilevel"/>
    <w:tmpl w:val="A990774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D4727BF"/>
    <w:multiLevelType w:val="hybridMultilevel"/>
    <w:tmpl w:val="528E63C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2FE071B7"/>
    <w:multiLevelType w:val="hybridMultilevel"/>
    <w:tmpl w:val="EDE4FC6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23D0A3A"/>
    <w:multiLevelType w:val="hybridMultilevel"/>
    <w:tmpl w:val="221E2C9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334E07C9"/>
    <w:multiLevelType w:val="hybridMultilevel"/>
    <w:tmpl w:val="2BF01CD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5844982"/>
    <w:multiLevelType w:val="hybridMultilevel"/>
    <w:tmpl w:val="2A6A7F1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37BB3A1F"/>
    <w:multiLevelType w:val="hybridMultilevel"/>
    <w:tmpl w:val="17521B02"/>
    <w:lvl w:ilvl="0" w:tplc="18BE8A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384F6B4D"/>
    <w:multiLevelType w:val="hybridMultilevel"/>
    <w:tmpl w:val="837496E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B44641F"/>
    <w:multiLevelType w:val="hybridMultilevel"/>
    <w:tmpl w:val="5DF281F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3C8A3836"/>
    <w:multiLevelType w:val="hybridMultilevel"/>
    <w:tmpl w:val="9506ABE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4027609A"/>
    <w:multiLevelType w:val="hybridMultilevel"/>
    <w:tmpl w:val="091E327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40C80A76"/>
    <w:multiLevelType w:val="hybridMultilevel"/>
    <w:tmpl w:val="2A6A699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41D37A00"/>
    <w:multiLevelType w:val="hybridMultilevel"/>
    <w:tmpl w:val="B2EC8082"/>
    <w:lvl w:ilvl="0" w:tplc="71E627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41E81A49"/>
    <w:multiLevelType w:val="hybridMultilevel"/>
    <w:tmpl w:val="A7701B88"/>
    <w:lvl w:ilvl="0" w:tplc="7BE2237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4A751DF1"/>
    <w:multiLevelType w:val="hybridMultilevel"/>
    <w:tmpl w:val="9182D28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0F2186B"/>
    <w:multiLevelType w:val="hybridMultilevel"/>
    <w:tmpl w:val="7172856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5AB5110B"/>
    <w:multiLevelType w:val="hybridMultilevel"/>
    <w:tmpl w:val="432A040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E4F3FCC"/>
    <w:multiLevelType w:val="hybridMultilevel"/>
    <w:tmpl w:val="2CEA53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10D729C"/>
    <w:multiLevelType w:val="hybridMultilevel"/>
    <w:tmpl w:val="2A6481F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462520E"/>
    <w:multiLevelType w:val="hybridMultilevel"/>
    <w:tmpl w:val="B156DEA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7E20AD9"/>
    <w:multiLevelType w:val="hybridMultilevel"/>
    <w:tmpl w:val="154EA15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7E922A2"/>
    <w:multiLevelType w:val="hybridMultilevel"/>
    <w:tmpl w:val="34B0A38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68BF41E5"/>
    <w:multiLevelType w:val="hybridMultilevel"/>
    <w:tmpl w:val="67F4984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6A16098D"/>
    <w:multiLevelType w:val="hybridMultilevel"/>
    <w:tmpl w:val="C32E6F1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6B560B04"/>
    <w:multiLevelType w:val="hybridMultilevel"/>
    <w:tmpl w:val="363612A2"/>
    <w:lvl w:ilvl="0" w:tplc="4934E2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6E173F60"/>
    <w:multiLevelType w:val="hybridMultilevel"/>
    <w:tmpl w:val="64AA30D2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702578FF"/>
    <w:multiLevelType w:val="hybridMultilevel"/>
    <w:tmpl w:val="C0E24FE8"/>
    <w:lvl w:ilvl="0" w:tplc="AD2CE8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73FD0630"/>
    <w:multiLevelType w:val="hybridMultilevel"/>
    <w:tmpl w:val="FAAAD09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75BF60A5"/>
    <w:multiLevelType w:val="hybridMultilevel"/>
    <w:tmpl w:val="22D83372"/>
    <w:lvl w:ilvl="0" w:tplc="D67AB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8744623"/>
    <w:multiLevelType w:val="hybridMultilevel"/>
    <w:tmpl w:val="B7BAC98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7A5E41B1"/>
    <w:multiLevelType w:val="hybridMultilevel"/>
    <w:tmpl w:val="044E5E5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7CC5750E"/>
    <w:multiLevelType w:val="hybridMultilevel"/>
    <w:tmpl w:val="D66454F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44"/>
  </w:num>
  <w:num w:numId="3">
    <w:abstractNumId w:val="3"/>
  </w:num>
  <w:num w:numId="4">
    <w:abstractNumId w:val="14"/>
  </w:num>
  <w:num w:numId="5">
    <w:abstractNumId w:val="10"/>
  </w:num>
  <w:num w:numId="6">
    <w:abstractNumId w:val="6"/>
  </w:num>
  <w:num w:numId="7">
    <w:abstractNumId w:val="38"/>
  </w:num>
  <w:num w:numId="8">
    <w:abstractNumId w:val="29"/>
  </w:num>
  <w:num w:numId="9">
    <w:abstractNumId w:val="17"/>
  </w:num>
  <w:num w:numId="10">
    <w:abstractNumId w:val="26"/>
  </w:num>
  <w:num w:numId="11">
    <w:abstractNumId w:val="42"/>
  </w:num>
  <w:num w:numId="12">
    <w:abstractNumId w:val="23"/>
  </w:num>
  <w:num w:numId="13">
    <w:abstractNumId w:val="34"/>
  </w:num>
  <w:num w:numId="14">
    <w:abstractNumId w:val="28"/>
  </w:num>
  <w:num w:numId="15">
    <w:abstractNumId w:val="49"/>
  </w:num>
  <w:num w:numId="16">
    <w:abstractNumId w:val="36"/>
  </w:num>
  <w:num w:numId="17">
    <w:abstractNumId w:val="20"/>
  </w:num>
  <w:num w:numId="18">
    <w:abstractNumId w:val="22"/>
  </w:num>
  <w:num w:numId="19">
    <w:abstractNumId w:val="33"/>
  </w:num>
  <w:num w:numId="20">
    <w:abstractNumId w:val="0"/>
  </w:num>
  <w:num w:numId="21">
    <w:abstractNumId w:val="19"/>
  </w:num>
  <w:num w:numId="22">
    <w:abstractNumId w:val="39"/>
  </w:num>
  <w:num w:numId="23">
    <w:abstractNumId w:val="1"/>
  </w:num>
  <w:num w:numId="24">
    <w:abstractNumId w:val="27"/>
  </w:num>
  <w:num w:numId="25">
    <w:abstractNumId w:val="5"/>
  </w:num>
  <w:num w:numId="26">
    <w:abstractNumId w:val="46"/>
  </w:num>
  <w:num w:numId="27">
    <w:abstractNumId w:val="40"/>
  </w:num>
  <w:num w:numId="28">
    <w:abstractNumId w:val="21"/>
  </w:num>
  <w:num w:numId="29">
    <w:abstractNumId w:val="41"/>
  </w:num>
  <w:num w:numId="30">
    <w:abstractNumId w:val="37"/>
  </w:num>
  <w:num w:numId="31">
    <w:abstractNumId w:val="48"/>
  </w:num>
  <w:num w:numId="32">
    <w:abstractNumId w:val="30"/>
  </w:num>
  <w:num w:numId="33">
    <w:abstractNumId w:val="35"/>
  </w:num>
  <w:num w:numId="34">
    <w:abstractNumId w:val="18"/>
  </w:num>
  <w:num w:numId="35">
    <w:abstractNumId w:val="11"/>
  </w:num>
  <w:num w:numId="36">
    <w:abstractNumId w:val="24"/>
  </w:num>
  <w:num w:numId="37">
    <w:abstractNumId w:val="9"/>
  </w:num>
  <w:num w:numId="38">
    <w:abstractNumId w:val="50"/>
  </w:num>
  <w:num w:numId="39">
    <w:abstractNumId w:val="31"/>
  </w:num>
  <w:num w:numId="40">
    <w:abstractNumId w:val="2"/>
  </w:num>
  <w:num w:numId="41">
    <w:abstractNumId w:val="16"/>
  </w:num>
  <w:num w:numId="42">
    <w:abstractNumId w:val="45"/>
  </w:num>
  <w:num w:numId="43">
    <w:abstractNumId w:val="4"/>
  </w:num>
  <w:num w:numId="44">
    <w:abstractNumId w:val="25"/>
  </w:num>
  <w:num w:numId="45">
    <w:abstractNumId w:val="32"/>
  </w:num>
  <w:num w:numId="46">
    <w:abstractNumId w:val="43"/>
  </w:num>
  <w:num w:numId="47">
    <w:abstractNumId w:val="12"/>
  </w:num>
  <w:num w:numId="48">
    <w:abstractNumId w:val="13"/>
  </w:num>
  <w:num w:numId="49">
    <w:abstractNumId w:val="15"/>
  </w:num>
  <w:num w:numId="50">
    <w:abstractNumId w:val="7"/>
  </w:num>
  <w:num w:numId="51">
    <w:abstractNumId w:val="47"/>
  </w:num>
  <w:numIdMacAtCleanup w:val="5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48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wMTGzNDWxNDQ1trRU0lEKTi0uzszPAykwqQUA30xrtSwAAAA="/>
  </w:docVars>
  <w:rsids>
    <w:rsidRoot w:val="00D25683"/>
    <w:rsid w:val="0010662D"/>
    <w:rsid w:val="002440E7"/>
    <w:rsid w:val="00275066"/>
    <w:rsid w:val="002E28A7"/>
    <w:rsid w:val="003710F8"/>
    <w:rsid w:val="00396C66"/>
    <w:rsid w:val="003B00C2"/>
    <w:rsid w:val="00474758"/>
    <w:rsid w:val="00490863"/>
    <w:rsid w:val="0051199C"/>
    <w:rsid w:val="00535D5D"/>
    <w:rsid w:val="005A18C6"/>
    <w:rsid w:val="00664387"/>
    <w:rsid w:val="006843B3"/>
    <w:rsid w:val="006B128C"/>
    <w:rsid w:val="006D7C6A"/>
    <w:rsid w:val="006F3666"/>
    <w:rsid w:val="007027AC"/>
    <w:rsid w:val="00743F06"/>
    <w:rsid w:val="007569E1"/>
    <w:rsid w:val="00777F9E"/>
    <w:rsid w:val="007B2780"/>
    <w:rsid w:val="007C6662"/>
    <w:rsid w:val="007C7C84"/>
    <w:rsid w:val="008133A9"/>
    <w:rsid w:val="00832F6F"/>
    <w:rsid w:val="008808E3"/>
    <w:rsid w:val="008D2FFB"/>
    <w:rsid w:val="00A05647"/>
    <w:rsid w:val="00A3091F"/>
    <w:rsid w:val="00B139B5"/>
    <w:rsid w:val="00C9433A"/>
    <w:rsid w:val="00D25683"/>
    <w:rsid w:val="00E71F8D"/>
    <w:rsid w:val="00E90818"/>
    <w:rsid w:val="00ED46E9"/>
    <w:rsid w:val="00EE5132"/>
    <w:rsid w:val="00FE262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75066"/>
  </w:style>
  <w:style w:type="paragraph" w:styleId="Heading1">
    <w:name w:val="heading 1"/>
    <w:basedOn w:val="Normal"/>
    <w:link w:val="Heading1Char"/>
    <w:uiPriority w:val="9"/>
    <w:qFormat/>
    <w:rsid w:val="00D256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68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q">
    <w:name w:val="pq"/>
    <w:basedOn w:val="Normal"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2568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2568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D46E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D46E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ListParagraph">
    <w:name w:val="List Paragraph"/>
    <w:basedOn w:val="Normal"/>
    <w:uiPriority w:val="34"/>
    <w:qFormat/>
    <w:rsid w:val="00ED46E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95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762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56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47733356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120940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9787659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03476252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8792426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61069578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4258506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67975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091885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72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98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593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086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820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02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27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0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797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043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3228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619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83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241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543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7596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846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127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95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14613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295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89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433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009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231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97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730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51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439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5877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958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71248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13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541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84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530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458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701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70984451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47755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7850814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16027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03862640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22953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09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30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1056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61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34919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850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42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495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7988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855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72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505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474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69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62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720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713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905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610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103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395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400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912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904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715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08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30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783547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4684180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67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38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729179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9198282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366028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73350128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162095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3120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548551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46412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0</TotalTime>
  <Pages>6</Pages>
  <Words>846</Words>
  <Characters>4827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6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admin</cp:lastModifiedBy>
  <cp:revision>7</cp:revision>
  <dcterms:created xsi:type="dcterms:W3CDTF">2022-04-20T05:56:00Z</dcterms:created>
  <dcterms:modified xsi:type="dcterms:W3CDTF">2022-04-20T09:50:00Z</dcterms:modified>
</cp:coreProperties>
</file>